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3E065B" w14:textId="77777777" w:rsidR="00F641A4" w:rsidRDefault="00DC75E1">
      <w:pPr>
        <w:pStyle w:val="a4"/>
      </w:pPr>
      <w:r>
        <w:t>Отчёт по лабораторной работе №1</w:t>
      </w:r>
    </w:p>
    <w:p w14:paraId="3086B923" w14:textId="77777777" w:rsidR="00F641A4" w:rsidRDefault="00DC75E1">
      <w:pPr>
        <w:pStyle w:val="a5"/>
      </w:pPr>
      <w:r>
        <w:t>дисциплина: Информационная безопасность</w:t>
      </w:r>
    </w:p>
    <w:p w14:paraId="3B7932A8" w14:textId="77777777" w:rsidR="00F641A4" w:rsidRDefault="00DC75E1">
      <w:pPr>
        <w:pStyle w:val="Author"/>
      </w:pPr>
      <w:r>
        <w:t>Ерёменко Артём Геннадьевич, НПИбд-01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680630230"/>
        <w:docPartObj>
          <w:docPartGallery w:val="Table of Contents"/>
          <w:docPartUnique/>
        </w:docPartObj>
      </w:sdtPr>
      <w:sdtEndPr/>
      <w:sdtContent>
        <w:p w14:paraId="339920B0" w14:textId="77777777" w:rsidR="00F641A4" w:rsidRDefault="00DC75E1">
          <w:pPr>
            <w:pStyle w:val="ae"/>
          </w:pPr>
          <w:r>
            <w:t>Содержание</w:t>
          </w:r>
        </w:p>
        <w:p w14:paraId="1487C89F" w14:textId="77777777" w:rsidR="00D5585E" w:rsidRDefault="00DC75E1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D5585E">
            <w:fldChar w:fldCharType="separate"/>
          </w:r>
          <w:hyperlink w:anchor="_Toc82879443" w:history="1">
            <w:r w:rsidR="00D5585E" w:rsidRPr="0041168C">
              <w:rPr>
                <w:rStyle w:val="ad"/>
                <w:noProof/>
              </w:rPr>
              <w:t>Цель работы</w:t>
            </w:r>
            <w:r w:rsidR="00D5585E">
              <w:rPr>
                <w:noProof/>
                <w:webHidden/>
              </w:rPr>
              <w:tab/>
            </w:r>
            <w:r w:rsidR="00D5585E">
              <w:rPr>
                <w:noProof/>
                <w:webHidden/>
              </w:rPr>
              <w:fldChar w:fldCharType="begin"/>
            </w:r>
            <w:r w:rsidR="00D5585E">
              <w:rPr>
                <w:noProof/>
                <w:webHidden/>
              </w:rPr>
              <w:instrText xml:space="preserve"> PAGEREF _Toc82879443 \h </w:instrText>
            </w:r>
            <w:r w:rsidR="00D5585E">
              <w:rPr>
                <w:noProof/>
                <w:webHidden/>
              </w:rPr>
            </w:r>
            <w:r w:rsidR="00D5585E">
              <w:rPr>
                <w:noProof/>
                <w:webHidden/>
              </w:rPr>
              <w:fldChar w:fldCharType="separate"/>
            </w:r>
            <w:r w:rsidR="00D5585E">
              <w:rPr>
                <w:noProof/>
                <w:webHidden/>
              </w:rPr>
              <w:t>1</w:t>
            </w:r>
            <w:r w:rsidR="00D5585E">
              <w:rPr>
                <w:noProof/>
                <w:webHidden/>
              </w:rPr>
              <w:fldChar w:fldCharType="end"/>
            </w:r>
          </w:hyperlink>
        </w:p>
        <w:p w14:paraId="38283695" w14:textId="77777777" w:rsidR="00D5585E" w:rsidRDefault="00D5585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2879444" w:history="1">
            <w:r w:rsidRPr="0041168C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794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C2BC28" w14:textId="77777777" w:rsidR="00D5585E" w:rsidRDefault="00D5585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2879445" w:history="1">
            <w:r w:rsidRPr="0041168C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794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B9360E" w14:textId="77777777" w:rsidR="00F641A4" w:rsidRDefault="00DC75E1">
          <w:r>
            <w:fldChar w:fldCharType="end"/>
          </w:r>
        </w:p>
      </w:sdtContent>
    </w:sdt>
    <w:p w14:paraId="625B83BC" w14:textId="77777777" w:rsidR="00F641A4" w:rsidRDefault="00DC75E1">
      <w:pPr>
        <w:pStyle w:val="1"/>
      </w:pPr>
      <w:bookmarkStart w:id="0" w:name="цель-работы"/>
      <w:bookmarkStart w:id="1" w:name="_Toc82879443"/>
      <w:r>
        <w:t>Цель работы</w:t>
      </w:r>
      <w:bookmarkEnd w:id="1"/>
    </w:p>
    <w:p w14:paraId="6BD9BC87" w14:textId="77777777" w:rsidR="00F641A4" w:rsidRDefault="00DC75E1">
      <w:pPr>
        <w:pStyle w:val="FirstParagraph"/>
      </w:pPr>
      <w:r>
        <w:t>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p w14:paraId="1B228334" w14:textId="77777777" w:rsidR="00F641A4" w:rsidRDefault="00DC75E1">
      <w:pPr>
        <w:pStyle w:val="1"/>
      </w:pPr>
      <w:bookmarkStart w:id="2" w:name="выполнение-лабораторной-работы"/>
      <w:bookmarkStart w:id="3" w:name="_Toc82879444"/>
      <w:bookmarkEnd w:id="0"/>
      <w:r>
        <w:t>Выполнение лабораторной работы</w:t>
      </w:r>
      <w:bookmarkEnd w:id="3"/>
    </w:p>
    <w:p w14:paraId="1610149F" w14:textId="77777777" w:rsidR="00F641A4" w:rsidRDefault="00DC75E1">
      <w:pPr>
        <w:pStyle w:val="FirstParagraph"/>
      </w:pPr>
      <w:r>
        <w:t>Загрузил операционную систему Linux. Осуществил вход в систему. Запустил</w:t>
      </w:r>
      <w:r>
        <w:t xml:space="preserve"> терминал. Перешел в каталог work: cd /work Создал каталог с именем пользователя. Скачал образ CentOS-7-i386-Everything-2009.iso с официального сайта CentOS и поместил в созданный каталог. Запустил виртуальную машину (рис. [-@fig:001]).</w:t>
      </w:r>
    </w:p>
    <w:p w14:paraId="01F3CA1E" w14:textId="77777777" w:rsidR="00F641A4" w:rsidRDefault="00DC75E1">
      <w:pPr>
        <w:pStyle w:val="CaptionedFigure"/>
      </w:pPr>
      <w:bookmarkStart w:id="4" w:name="fig:001"/>
      <w:r>
        <w:rPr>
          <w:noProof/>
        </w:rPr>
        <w:lastRenderedPageBreak/>
        <w:drawing>
          <wp:inline distT="0" distB="0" distL="0" distR="0" wp14:anchorId="2DCD730F" wp14:editId="3DC3C34B">
            <wp:extent cx="5334000" cy="3065591"/>
            <wp:effectExtent l="0" t="0" r="0" b="0"/>
            <wp:docPr id="1" name="Picture" descr="Менеджер VirtualBox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5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009D96C7" w14:textId="77777777" w:rsidR="00F641A4" w:rsidRDefault="00DC75E1">
      <w:pPr>
        <w:pStyle w:val="ImageCaption"/>
      </w:pPr>
      <w:r>
        <w:t>Менеджер VirtualB</w:t>
      </w:r>
      <w:r>
        <w:t>ox</w:t>
      </w:r>
    </w:p>
    <w:p w14:paraId="38ADF469" w14:textId="77777777" w:rsidR="00F641A4" w:rsidRDefault="00DC75E1">
      <w:pPr>
        <w:pStyle w:val="a0"/>
      </w:pPr>
      <w:r>
        <w:t>Проверил в свойствах VirtualBox месторасположение каталога для виртуальных машин. В поле Папка для машин (рис. [-@fig:002]) стоит D:work/ageremenko</w:t>
      </w:r>
    </w:p>
    <w:p w14:paraId="04863FC0" w14:textId="77777777" w:rsidR="00F641A4" w:rsidRDefault="00DC75E1">
      <w:pPr>
        <w:pStyle w:val="CaptionedFigure"/>
      </w:pPr>
      <w:bookmarkStart w:id="5" w:name="fig:002"/>
      <w:r>
        <w:rPr>
          <w:noProof/>
        </w:rPr>
        <w:drawing>
          <wp:inline distT="0" distB="0" distL="0" distR="0" wp14:anchorId="1A27DA9B" wp14:editId="05FA354B">
            <wp:extent cx="5334000" cy="3349480"/>
            <wp:effectExtent l="0" t="0" r="0" b="0"/>
            <wp:docPr id="2" name="Picture" descr="Окно «Свойства» VirtualBox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9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2D4866CB" w14:textId="77777777" w:rsidR="00F641A4" w:rsidRDefault="00DC75E1">
      <w:pPr>
        <w:pStyle w:val="ImageCaption"/>
      </w:pPr>
      <w:r>
        <w:t>Окно «Свойства» VirtualBox</w:t>
      </w:r>
    </w:p>
    <w:p w14:paraId="4D9C3C82" w14:textId="77777777" w:rsidR="00F641A4" w:rsidRDefault="00DC75E1">
      <w:pPr>
        <w:pStyle w:val="a0"/>
      </w:pPr>
      <w:r>
        <w:t>Создал новую виртуальную машину. Указал имя виртуальной машины — Base, тип о</w:t>
      </w:r>
      <w:r>
        <w:t>перационной системы — Linux, RedHat ([-@fig:003]). Указать размер основной памяти виртуальной машины — 1024 МБ (рис. [-@fig:004]).</w:t>
      </w:r>
    </w:p>
    <w:p w14:paraId="7DCA1AFE" w14:textId="77777777" w:rsidR="00F641A4" w:rsidRDefault="00DC75E1">
      <w:pPr>
        <w:pStyle w:val="CaptionedFigure"/>
      </w:pPr>
      <w:bookmarkStart w:id="6" w:name="fig:003"/>
      <w:r>
        <w:rPr>
          <w:noProof/>
        </w:rPr>
        <w:lastRenderedPageBreak/>
        <w:drawing>
          <wp:inline distT="0" distB="0" distL="0" distR="0" wp14:anchorId="6ADB2E93" wp14:editId="75969D4F">
            <wp:extent cx="5334000" cy="4575440"/>
            <wp:effectExtent l="0" t="0" r="0" b="0"/>
            <wp:docPr id="3" name="Picture" descr="Окно «Имя машины и тип ОС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5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4D7A8553" w14:textId="77777777" w:rsidR="00F641A4" w:rsidRDefault="00DC75E1">
      <w:pPr>
        <w:pStyle w:val="ImageCaption"/>
      </w:pPr>
      <w:r>
        <w:t>Окно «Имя машины и тип ОС»</w:t>
      </w:r>
    </w:p>
    <w:p w14:paraId="70598F26" w14:textId="77777777" w:rsidR="00F641A4" w:rsidRDefault="00DC75E1">
      <w:pPr>
        <w:pStyle w:val="CaptionedFigure"/>
      </w:pPr>
      <w:bookmarkStart w:id="7" w:name="fig:004"/>
      <w:r>
        <w:rPr>
          <w:noProof/>
        </w:rPr>
        <w:lastRenderedPageBreak/>
        <w:drawing>
          <wp:inline distT="0" distB="0" distL="0" distR="0" wp14:anchorId="2E1DCCB9" wp14:editId="484393C6">
            <wp:extent cx="5334000" cy="4582228"/>
            <wp:effectExtent l="0" t="0" r="0" b="0"/>
            <wp:docPr id="4" name="Picture" descr="Окно «Размер основной памяти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2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36D5A861" w14:textId="77777777" w:rsidR="00F641A4" w:rsidRDefault="00DC75E1">
      <w:pPr>
        <w:pStyle w:val="ImageCaption"/>
      </w:pPr>
      <w:r>
        <w:t>Окно «Размер основной памяти»</w:t>
      </w:r>
    </w:p>
    <w:p w14:paraId="3DA96994" w14:textId="77777777" w:rsidR="00F641A4" w:rsidRDefault="00DC75E1">
      <w:pPr>
        <w:pStyle w:val="a0"/>
      </w:pPr>
      <w:r>
        <w:t>Задал конфигурацию жёсткого диска — загрузочный, VDI (VirtualBox</w:t>
      </w:r>
      <w:r>
        <w:t xml:space="preserve"> Disk Image), динамический виртуальный диск (рис. [-@fig:006]-[-@fig:007]).</w:t>
      </w:r>
    </w:p>
    <w:p w14:paraId="27443287" w14:textId="77777777" w:rsidR="00F641A4" w:rsidRDefault="00DC75E1">
      <w:pPr>
        <w:pStyle w:val="CaptionedFigure"/>
      </w:pPr>
      <w:bookmarkStart w:id="8" w:name="fig:005"/>
      <w:r>
        <w:rPr>
          <w:noProof/>
        </w:rPr>
        <w:lastRenderedPageBreak/>
        <w:drawing>
          <wp:inline distT="0" distB="0" distL="0" distR="0" wp14:anchorId="6388E01B" wp14:editId="150A4919">
            <wp:extent cx="5334000" cy="4577068"/>
            <wp:effectExtent l="0" t="0" r="0" b="0"/>
            <wp:docPr id="5" name="Picture" descr="Окно «Виртуальный жёсткий диск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7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7E531DC3" w14:textId="77777777" w:rsidR="00F641A4" w:rsidRDefault="00DC75E1">
      <w:pPr>
        <w:pStyle w:val="ImageCaption"/>
      </w:pPr>
      <w:r>
        <w:t>Окно «Виртуальный жёсткий диск»</w:t>
      </w:r>
    </w:p>
    <w:p w14:paraId="55A9AEEF" w14:textId="77777777" w:rsidR="00F641A4" w:rsidRDefault="00DC75E1">
      <w:pPr>
        <w:pStyle w:val="CaptionedFigure"/>
      </w:pPr>
      <w:bookmarkStart w:id="9" w:name="fig:006"/>
      <w:r>
        <w:rPr>
          <w:noProof/>
        </w:rPr>
        <w:lastRenderedPageBreak/>
        <w:drawing>
          <wp:inline distT="0" distB="0" distL="0" distR="0" wp14:anchorId="46A2FD07" wp14:editId="75D1D12D">
            <wp:extent cx="5334000" cy="3973099"/>
            <wp:effectExtent l="0" t="0" r="0" b="0"/>
            <wp:docPr id="6" name="Picture" descr="Окно «Мастер создания нового виртуального диска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3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69A8F2A5" w14:textId="77777777" w:rsidR="00F641A4" w:rsidRDefault="00DC75E1">
      <w:pPr>
        <w:pStyle w:val="ImageCaption"/>
      </w:pPr>
      <w:r>
        <w:t>Окно «Мастер создания нового виртуального диска»</w:t>
      </w:r>
    </w:p>
    <w:p w14:paraId="11718C65" w14:textId="77777777" w:rsidR="00F641A4" w:rsidRDefault="00DC75E1">
      <w:pPr>
        <w:pStyle w:val="CaptionedFigure"/>
      </w:pPr>
      <w:bookmarkStart w:id="10" w:name="fig:007"/>
      <w:r>
        <w:rPr>
          <w:noProof/>
        </w:rPr>
        <w:lastRenderedPageBreak/>
        <w:drawing>
          <wp:inline distT="0" distB="0" distL="0" distR="0" wp14:anchorId="0D52B12C" wp14:editId="3863A858">
            <wp:extent cx="5334000" cy="4025660"/>
            <wp:effectExtent l="0" t="0" r="0" b="0"/>
            <wp:docPr id="7" name="Picture" descr="Окно «Дополнительные атрибуты виртуального диска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5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4C23BA1C" w14:textId="77777777" w:rsidR="00F641A4" w:rsidRDefault="00DC75E1">
      <w:pPr>
        <w:pStyle w:val="ImageCaption"/>
      </w:pPr>
      <w:r>
        <w:t>Окно «Дополнительные атрибуты виртуального диска»</w:t>
      </w:r>
    </w:p>
    <w:p w14:paraId="11A79F96" w14:textId="77777777" w:rsidR="00F641A4" w:rsidRDefault="00DC75E1">
      <w:pPr>
        <w:pStyle w:val="a0"/>
      </w:pPr>
      <w:r>
        <w:t>Задал размер диска — 40 ГБ, его расположени</w:t>
      </w:r>
      <w:r>
        <w:t>е — в данном случае D:work/ageremenko/Base/Base.vdi (рис. [-@fig:008]).</w:t>
      </w:r>
    </w:p>
    <w:p w14:paraId="66A2080B" w14:textId="77777777" w:rsidR="00F641A4" w:rsidRDefault="00DC75E1">
      <w:pPr>
        <w:pStyle w:val="CaptionedFigure"/>
      </w:pPr>
      <w:bookmarkStart w:id="11" w:name="fig:008"/>
      <w:r>
        <w:rPr>
          <w:noProof/>
        </w:rPr>
        <w:lastRenderedPageBreak/>
        <w:drawing>
          <wp:inline distT="0" distB="0" distL="0" distR="0" wp14:anchorId="623E1D1F" wp14:editId="03F01059">
            <wp:extent cx="5334000" cy="4016511"/>
            <wp:effectExtent l="0" t="0" r="0" b="0"/>
            <wp:docPr id="8" name="Picture" descr="Окно «Расположение и размер виртуального диска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6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711B83EE" w14:textId="77777777" w:rsidR="00F641A4" w:rsidRDefault="00DC75E1">
      <w:pPr>
        <w:pStyle w:val="ImageCaption"/>
      </w:pPr>
      <w:r>
        <w:t>Окно «Расположение и размер виртуального диска»</w:t>
      </w:r>
    </w:p>
    <w:p w14:paraId="47A13DEB" w14:textId="77777777" w:rsidR="00F641A4" w:rsidRDefault="00DC75E1">
      <w:pPr>
        <w:pStyle w:val="a0"/>
      </w:pPr>
      <w:r>
        <w:t>Выделил в окне менеджера VirtualBox виртуальную машину Base, и открыл окно Свойства. Проверил, что папка для снимков виртуальной машины Base имеет путь D:work/ageremenko/Base/Snapshots.(рис. [-@fig:009]).</w:t>
      </w:r>
    </w:p>
    <w:p w14:paraId="0FD12EF9" w14:textId="77777777" w:rsidR="00F641A4" w:rsidRDefault="00DC75E1">
      <w:pPr>
        <w:pStyle w:val="CaptionedFigure"/>
      </w:pPr>
      <w:bookmarkStart w:id="12" w:name="fig:009"/>
      <w:r>
        <w:rPr>
          <w:noProof/>
        </w:rPr>
        <w:lastRenderedPageBreak/>
        <w:drawing>
          <wp:inline distT="0" distB="0" distL="0" distR="0" wp14:anchorId="2BAFD0E5" wp14:editId="12ED9B44">
            <wp:extent cx="5334000" cy="3684233"/>
            <wp:effectExtent l="0" t="0" r="0" b="0"/>
            <wp:docPr id="9" name="Picture" descr="Окно «Свойства» виртуальной машины Ba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4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6703CEB0" w14:textId="77777777" w:rsidR="00F641A4" w:rsidRDefault="00DC75E1">
      <w:pPr>
        <w:pStyle w:val="ImageCaption"/>
      </w:pPr>
      <w:r>
        <w:t>Окно «Свойства» виртуальной машины Base</w:t>
      </w:r>
    </w:p>
    <w:p w14:paraId="181D13AD" w14:textId="77777777" w:rsidR="00F641A4" w:rsidRDefault="00DC75E1">
      <w:pPr>
        <w:pStyle w:val="a0"/>
      </w:pPr>
      <w:r>
        <w:t xml:space="preserve">Выбрал в </w:t>
      </w:r>
      <w:r>
        <w:t>VirtualBox Свойства Носители виртуальной машины Base. Добавить новый привод оптических дисков и выбрать образ CentOS-7-i386-Everything-2009.iso (рис. [-@fig:010]-[-@fig:011]).</w:t>
      </w:r>
    </w:p>
    <w:p w14:paraId="2E88903E" w14:textId="77777777" w:rsidR="00F641A4" w:rsidRDefault="00DC75E1">
      <w:pPr>
        <w:pStyle w:val="CaptionedFigure"/>
      </w:pPr>
      <w:bookmarkStart w:id="13" w:name="fig:010"/>
      <w:r>
        <w:rPr>
          <w:noProof/>
        </w:rPr>
        <w:drawing>
          <wp:inline distT="0" distB="0" distL="0" distR="0" wp14:anchorId="406A2A6A" wp14:editId="43E9EC84">
            <wp:extent cx="5334000" cy="3291397"/>
            <wp:effectExtent l="0" t="0" r="0" b="0"/>
            <wp:docPr id="10" name="Picture" descr="Окно «Носители» виртуальной машины Base: выбор образа оптического дис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1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48125D6F" w14:textId="77777777" w:rsidR="00F641A4" w:rsidRDefault="00DC75E1">
      <w:pPr>
        <w:pStyle w:val="ImageCaption"/>
      </w:pPr>
      <w:r>
        <w:t>Окно «Носители» виртуальной машины Base: выбор образа оптического диска</w:t>
      </w:r>
    </w:p>
    <w:p w14:paraId="03974D09" w14:textId="77777777" w:rsidR="00F641A4" w:rsidRDefault="00DC75E1">
      <w:pPr>
        <w:pStyle w:val="CaptionedFigure"/>
      </w:pPr>
      <w:bookmarkStart w:id="14" w:name="fig:011"/>
      <w:r>
        <w:rPr>
          <w:noProof/>
        </w:rPr>
        <w:lastRenderedPageBreak/>
        <w:drawing>
          <wp:inline distT="0" distB="0" distL="0" distR="0" wp14:anchorId="00234CCA" wp14:editId="654583C6">
            <wp:extent cx="5334000" cy="3702511"/>
            <wp:effectExtent l="0" t="0" r="0" b="0"/>
            <wp:docPr id="11" name="Picture" descr="Окно «Носители» виртуальной машины Ba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2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5E730059" w14:textId="77777777" w:rsidR="00F641A4" w:rsidRDefault="00DC75E1">
      <w:pPr>
        <w:pStyle w:val="ImageCaption"/>
      </w:pPr>
      <w:r>
        <w:t>Окно</w:t>
      </w:r>
      <w:r>
        <w:t xml:space="preserve"> «Носители» виртуальной машины Base</w:t>
      </w:r>
    </w:p>
    <w:p w14:paraId="7CE14B5E" w14:textId="77777777" w:rsidR="00F641A4" w:rsidRDefault="00DC75E1">
      <w:pPr>
        <w:pStyle w:val="a0"/>
      </w:pPr>
      <w:r>
        <w:t>Запустил виртуальную машину Base, выбрал установку системы на жёсткий диск (рис. [-@fig:012]).</w:t>
      </w:r>
    </w:p>
    <w:p w14:paraId="6A154AB5" w14:textId="77777777" w:rsidR="00F641A4" w:rsidRDefault="00DC75E1">
      <w:pPr>
        <w:pStyle w:val="CaptionedFigure"/>
      </w:pPr>
      <w:bookmarkStart w:id="15" w:name="fig:012"/>
      <w:r>
        <w:rPr>
          <w:noProof/>
        </w:rPr>
        <w:lastRenderedPageBreak/>
        <w:drawing>
          <wp:inline distT="0" distB="0" distL="0" distR="0" wp14:anchorId="36DD2B15" wp14:editId="5DCA98EC">
            <wp:extent cx="5334000" cy="4734891"/>
            <wp:effectExtent l="0" t="0" r="0" b="0"/>
            <wp:docPr id="12" name="Picture" descr="Запуск установки систе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4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4DE001CE" w14:textId="77777777" w:rsidR="00F641A4" w:rsidRDefault="00DC75E1">
      <w:pPr>
        <w:pStyle w:val="ImageCaption"/>
      </w:pPr>
      <w:r>
        <w:t>Запуск установки системы</w:t>
      </w:r>
    </w:p>
    <w:p w14:paraId="25B225F0" w14:textId="77777777" w:rsidR="00F641A4" w:rsidRDefault="00DC75E1">
      <w:pPr>
        <w:pStyle w:val="a0"/>
      </w:pPr>
      <w:r>
        <w:t>Установил русский язык для интерфейса (рис. [-@fig:013]</w:t>
      </w:r>
      <w:r>
        <w:t>) и раскладки клавиатуры (рис. [-@fig:014]).</w:t>
      </w:r>
    </w:p>
    <w:p w14:paraId="3E662375" w14:textId="77777777" w:rsidR="00F641A4" w:rsidRDefault="00DC75E1">
      <w:pPr>
        <w:pStyle w:val="CaptionedFigure"/>
      </w:pPr>
      <w:bookmarkStart w:id="16" w:name="fig:013"/>
      <w:r>
        <w:rPr>
          <w:noProof/>
        </w:rPr>
        <w:lastRenderedPageBreak/>
        <w:drawing>
          <wp:inline distT="0" distB="0" distL="0" distR="0" wp14:anchorId="40597CD6" wp14:editId="4416F52F">
            <wp:extent cx="5334000" cy="4660396"/>
            <wp:effectExtent l="0" t="0" r="0" b="0"/>
            <wp:docPr id="13" name="Picture" descr="Виртуальная машина Base. Установка русского язы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0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14:paraId="6F6B0CFA" w14:textId="77777777" w:rsidR="00F641A4" w:rsidRDefault="00DC75E1">
      <w:pPr>
        <w:pStyle w:val="ImageCaption"/>
      </w:pPr>
      <w:r>
        <w:t>Виртуальная машина Base. Установка русского языка</w:t>
      </w:r>
    </w:p>
    <w:p w14:paraId="78DDCBFA" w14:textId="77777777" w:rsidR="00F641A4" w:rsidRDefault="00DC75E1">
      <w:pPr>
        <w:pStyle w:val="CaptionedFigure"/>
      </w:pPr>
      <w:bookmarkStart w:id="17" w:name="fig:014"/>
      <w:r>
        <w:rPr>
          <w:noProof/>
        </w:rPr>
        <w:lastRenderedPageBreak/>
        <w:drawing>
          <wp:inline distT="0" distB="0" distL="0" distR="0" wp14:anchorId="3FC8E4F1" wp14:editId="1903B55D">
            <wp:extent cx="5334000" cy="4593166"/>
            <wp:effectExtent l="0" t="0" r="0" b="0"/>
            <wp:docPr id="14" name="Picture" descr="Виртуальная машина Base. Установка русского языка для раскладки клавиатур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3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14:paraId="6FE72B15" w14:textId="77777777" w:rsidR="00F641A4" w:rsidRDefault="00DC75E1">
      <w:pPr>
        <w:pStyle w:val="ImageCaption"/>
      </w:pPr>
      <w:r>
        <w:t>Виртуальная машина Base. Установка русского языка для раскладки клавиатуры</w:t>
      </w:r>
    </w:p>
    <w:p w14:paraId="126CA8D0" w14:textId="77777777" w:rsidR="00F641A4" w:rsidRDefault="00DC75E1">
      <w:pPr>
        <w:pStyle w:val="a0"/>
      </w:pPr>
      <w:r>
        <w:t>Указал Стандартные накопители (рис. [-@fig:015]) для установки ОС.</w:t>
      </w:r>
    </w:p>
    <w:p w14:paraId="6D94E17E" w14:textId="77777777" w:rsidR="00F641A4" w:rsidRDefault="00DC75E1">
      <w:pPr>
        <w:pStyle w:val="CaptionedFigure"/>
      </w:pPr>
      <w:bookmarkStart w:id="18" w:name="fig:015"/>
      <w:r>
        <w:rPr>
          <w:noProof/>
        </w:rPr>
        <w:lastRenderedPageBreak/>
        <w:drawing>
          <wp:inline distT="0" distB="0" distL="0" distR="0" wp14:anchorId="3E517306" wp14:editId="55B67689">
            <wp:extent cx="5334000" cy="4027714"/>
            <wp:effectExtent l="0" t="0" r="0" b="0"/>
            <wp:docPr id="15" name="Picture" descr="Конфигурация жёсткого дис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7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14:paraId="039B85E1" w14:textId="77777777" w:rsidR="00F641A4" w:rsidRDefault="00DC75E1">
      <w:pPr>
        <w:pStyle w:val="ImageCaption"/>
      </w:pPr>
      <w:r>
        <w:t xml:space="preserve">Конфигурация </w:t>
      </w:r>
      <w:r>
        <w:t>жёсткого диска</w:t>
      </w:r>
    </w:p>
    <w:p w14:paraId="006BB9D2" w14:textId="77777777" w:rsidR="00F641A4" w:rsidRDefault="00DC75E1">
      <w:pPr>
        <w:pStyle w:val="a0"/>
      </w:pPr>
      <w:r>
        <w:t>Установил пароль для root (рис. [-@fig:016]).</w:t>
      </w:r>
    </w:p>
    <w:p w14:paraId="3FC45FCB" w14:textId="77777777" w:rsidR="00F641A4" w:rsidRDefault="00DC75E1">
      <w:pPr>
        <w:pStyle w:val="CaptionedFigure"/>
      </w:pPr>
      <w:bookmarkStart w:id="19" w:name="fig:016"/>
      <w:r>
        <w:rPr>
          <w:noProof/>
        </w:rPr>
        <w:lastRenderedPageBreak/>
        <w:drawing>
          <wp:inline distT="0" distB="0" distL="0" distR="0" wp14:anchorId="53EE38F0" wp14:editId="750B40DA">
            <wp:extent cx="5334000" cy="3636113"/>
            <wp:effectExtent l="0" t="0" r="0" b="0"/>
            <wp:docPr id="16" name="Picture" descr="Установка пароля для ro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6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p w14:paraId="6B9BB28E" w14:textId="77777777" w:rsidR="00F641A4" w:rsidRDefault="00DC75E1">
      <w:pPr>
        <w:pStyle w:val="ImageCaption"/>
      </w:pPr>
      <w:r>
        <w:t>Установка пароля для root</w:t>
      </w:r>
    </w:p>
    <w:p w14:paraId="4F1DE5A6" w14:textId="77777777" w:rsidR="00F641A4" w:rsidRDefault="00DC75E1">
      <w:pPr>
        <w:pStyle w:val="a0"/>
      </w:pPr>
      <w:r>
        <w:t>Выбрал вариант стандартной установки CentOS.</w:t>
      </w:r>
    </w:p>
    <w:p w14:paraId="48FFF915" w14:textId="77777777" w:rsidR="00F641A4" w:rsidRDefault="00DC75E1">
      <w:pPr>
        <w:pStyle w:val="a0"/>
      </w:pPr>
      <w:r>
        <w:t>Завершил установку операционной системы и перезагрузил её.</w:t>
      </w:r>
    </w:p>
    <w:p w14:paraId="1F036410" w14:textId="77777777" w:rsidR="00F641A4" w:rsidRDefault="00DC75E1">
      <w:pPr>
        <w:pStyle w:val="a0"/>
      </w:pPr>
      <w:r>
        <w:t>Запустил виртуальную машину Base и настроил её (рис. [-@fig:017</w:t>
      </w:r>
      <w:r>
        <w:t>]–[-@fig:018]).</w:t>
      </w:r>
    </w:p>
    <w:p w14:paraId="60226D96" w14:textId="77777777" w:rsidR="00F641A4" w:rsidRDefault="00DC75E1">
      <w:pPr>
        <w:pStyle w:val="CaptionedFigure"/>
      </w:pPr>
      <w:bookmarkStart w:id="20" w:name="fig:017"/>
      <w:r>
        <w:rPr>
          <w:noProof/>
        </w:rPr>
        <w:lastRenderedPageBreak/>
        <w:drawing>
          <wp:inline distT="0" distB="0" distL="0" distR="0" wp14:anchorId="4BC3DA17" wp14:editId="3392779A">
            <wp:extent cx="5334000" cy="4622278"/>
            <wp:effectExtent l="0" t="0" r="0" b="0"/>
            <wp:docPr id="17" name="Picture" descr="Информация о лиценз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2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</w:p>
    <w:p w14:paraId="23D3010A" w14:textId="77777777" w:rsidR="00F641A4" w:rsidRDefault="00DC75E1">
      <w:pPr>
        <w:pStyle w:val="ImageCaption"/>
      </w:pPr>
      <w:r>
        <w:t>Информация о лицензии</w:t>
      </w:r>
    </w:p>
    <w:p w14:paraId="70DBA589" w14:textId="77777777" w:rsidR="00F641A4" w:rsidRDefault="00DC75E1">
      <w:pPr>
        <w:pStyle w:val="CaptionedFigure"/>
      </w:pPr>
      <w:bookmarkStart w:id="21" w:name="fig:018"/>
      <w:r>
        <w:rPr>
          <w:noProof/>
        </w:rPr>
        <w:lastRenderedPageBreak/>
        <w:drawing>
          <wp:inline distT="0" distB="0" distL="0" distR="0" wp14:anchorId="15032138" wp14:editId="341E25C1">
            <wp:extent cx="5334000" cy="3685591"/>
            <wp:effectExtent l="0" t="0" r="0" b="0"/>
            <wp:docPr id="18" name="Picture" descr="Настройка виртуальной машины: учётная запись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5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 w14:paraId="356A6EDC" w14:textId="77777777" w:rsidR="00F641A4" w:rsidRDefault="00DC75E1">
      <w:pPr>
        <w:pStyle w:val="ImageCaption"/>
      </w:pPr>
      <w:r>
        <w:t>Настройка виртуальной машины: учётная запись</w:t>
      </w:r>
    </w:p>
    <w:p w14:paraId="4F2BAB96" w14:textId="77777777" w:rsidR="00F641A4" w:rsidRDefault="00DC75E1">
      <w:pPr>
        <w:pStyle w:val="a0"/>
      </w:pPr>
      <w:r>
        <w:t>Подключился к виртуальной машине с помощью созданной учётной записи (рис. [-@fig:019]).</w:t>
      </w:r>
    </w:p>
    <w:p w14:paraId="59628623" w14:textId="77777777" w:rsidR="00F641A4" w:rsidRDefault="00DC75E1">
      <w:pPr>
        <w:pStyle w:val="CaptionedFigure"/>
      </w:pPr>
      <w:bookmarkStart w:id="22" w:name="fig:019"/>
      <w:r>
        <w:rPr>
          <w:noProof/>
        </w:rPr>
        <w:lastRenderedPageBreak/>
        <w:drawing>
          <wp:inline distT="0" distB="0" distL="0" distR="0" wp14:anchorId="039B30BD" wp14:editId="73A96B0B">
            <wp:extent cx="5334000" cy="4590994"/>
            <wp:effectExtent l="0" t="0" r="0" b="0"/>
            <wp:docPr id="19" name="Picture" descr="Подключение к виртуальной машин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0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 w14:paraId="33C0D517" w14:textId="77777777" w:rsidR="00F641A4" w:rsidRDefault="00DC75E1">
      <w:pPr>
        <w:pStyle w:val="ImageCaption"/>
      </w:pPr>
      <w:r>
        <w:t>Подключение к виртуальной машине</w:t>
      </w:r>
    </w:p>
    <w:p w14:paraId="07BBAE2C" w14:textId="77777777" w:rsidR="00F641A4" w:rsidRDefault="00DC75E1">
      <w:pPr>
        <w:pStyle w:val="a0"/>
      </w:pPr>
      <w:r>
        <w:t>На виртуальной машине Base запустил терминал, перешел под учетную запись root с помощью команды su. С помощью команды yum update обновил системные файлы (рис. [-@fig:020]) и установил необходимые программы, например, mc (рис. [-@fig:021]):</w:t>
      </w:r>
    </w:p>
    <w:p w14:paraId="46158728" w14:textId="77777777" w:rsidR="00F641A4" w:rsidRDefault="00DC75E1">
      <w:pPr>
        <w:pStyle w:val="CaptionedFigure"/>
      </w:pPr>
      <w:bookmarkStart w:id="23" w:name="fig:020"/>
      <w:r>
        <w:rPr>
          <w:noProof/>
        </w:rPr>
        <w:lastRenderedPageBreak/>
        <w:drawing>
          <wp:inline distT="0" distB="0" distL="0" distR="0" wp14:anchorId="457C8187" wp14:editId="5481EDAF">
            <wp:extent cx="5334000" cy="4029786"/>
            <wp:effectExtent l="0" t="0" r="0" b="0"/>
            <wp:docPr id="20" name="Picture" descr="Установка пакета обновлен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20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9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 w14:paraId="42EED3B6" w14:textId="77777777" w:rsidR="00F641A4" w:rsidRDefault="00DC75E1">
      <w:pPr>
        <w:pStyle w:val="ImageCaption"/>
      </w:pPr>
      <w:r>
        <w:t>Установка паке</w:t>
      </w:r>
      <w:r>
        <w:t>та обновлений</w:t>
      </w:r>
    </w:p>
    <w:p w14:paraId="5F3CC036" w14:textId="77777777" w:rsidR="00F641A4" w:rsidRDefault="00DC75E1">
      <w:pPr>
        <w:pStyle w:val="CaptionedFigure"/>
      </w:pPr>
      <w:bookmarkStart w:id="24" w:name="fig:021"/>
      <w:r>
        <w:rPr>
          <w:noProof/>
        </w:rPr>
        <w:lastRenderedPageBreak/>
        <w:drawing>
          <wp:inline distT="0" distB="0" distL="0" distR="0" wp14:anchorId="17884405" wp14:editId="61A62771">
            <wp:extent cx="5334000" cy="3986872"/>
            <wp:effectExtent l="0" t="0" r="0" b="0"/>
            <wp:docPr id="21" name="Picture" descr="Установка Midnight Commande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2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6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 w14:paraId="38A6C251" w14:textId="77777777" w:rsidR="00F641A4" w:rsidRDefault="00DC75E1">
      <w:pPr>
        <w:pStyle w:val="ImageCaption"/>
      </w:pPr>
      <w:r>
        <w:t>Установка Midnight Commander</w:t>
      </w:r>
    </w:p>
    <w:p w14:paraId="70796A13" w14:textId="77777777" w:rsidR="00F641A4" w:rsidRDefault="00DC75E1">
      <w:pPr>
        <w:pStyle w:val="a0"/>
      </w:pPr>
      <w:r>
        <w:t>После установки необходимых программ завершил работу виртуальной машины. Её конфигурация сохранилась на жёстком диске в директории D:work/ageremenko/Base. Для того чтобы другие виртуальные машины могли использов</w:t>
      </w:r>
      <w:r>
        <w:t>ать машину Base и её конфигурацию как базовую, необходимо произвести следующие действия. В VirtualBox в меню выбрал Файл Менеджер виртуальных носителей Жёсткие диски и, выделив «Base.dvi», указал Освободить (рис. [-@fig:022]–[-@fig:023]).</w:t>
      </w:r>
    </w:p>
    <w:p w14:paraId="7CE75422" w14:textId="77777777" w:rsidR="00F641A4" w:rsidRDefault="00DC75E1">
      <w:pPr>
        <w:pStyle w:val="CaptionedFigure"/>
      </w:pPr>
      <w:bookmarkStart w:id="25" w:name="fig:022"/>
      <w:r>
        <w:rPr>
          <w:noProof/>
        </w:rPr>
        <w:lastRenderedPageBreak/>
        <w:drawing>
          <wp:inline distT="0" distB="0" distL="0" distR="0" wp14:anchorId="3E43F9A9" wp14:editId="50CD998B">
            <wp:extent cx="5334000" cy="3258892"/>
            <wp:effectExtent l="0" t="0" r="0" b="0"/>
            <wp:docPr id="22" name="Picture" descr="Менеджер виртуальных носителей: освободить жесткий диск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2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8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 w14:paraId="519398A8" w14:textId="77777777" w:rsidR="00F641A4" w:rsidRDefault="00DC75E1">
      <w:pPr>
        <w:pStyle w:val="ImageCaption"/>
      </w:pPr>
      <w:r>
        <w:t>Менеджер виртуа</w:t>
      </w:r>
      <w:r>
        <w:t>льных носителей: освободить жесткий диск</w:t>
      </w:r>
    </w:p>
    <w:p w14:paraId="26544C0F" w14:textId="77777777" w:rsidR="00F641A4" w:rsidRDefault="00DC75E1">
      <w:pPr>
        <w:pStyle w:val="CaptionedFigure"/>
      </w:pPr>
      <w:bookmarkStart w:id="26" w:name="fig:023"/>
      <w:r>
        <w:rPr>
          <w:noProof/>
        </w:rPr>
        <w:drawing>
          <wp:inline distT="0" distB="0" distL="0" distR="0" wp14:anchorId="7A883878" wp14:editId="56EB3EAA">
            <wp:extent cx="5334000" cy="3465356"/>
            <wp:effectExtent l="0" t="0" r="0" b="0"/>
            <wp:docPr id="23" name="Picture" descr="Менеджер виртуальных носителей: множественное подключе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23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5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 w14:paraId="0AF6ABED" w14:textId="77777777" w:rsidR="00F641A4" w:rsidRDefault="00DC75E1">
      <w:pPr>
        <w:pStyle w:val="ImageCaption"/>
      </w:pPr>
      <w:r>
        <w:t>Менеджер виртуальных носителей: множественное подключение</w:t>
      </w:r>
    </w:p>
    <w:p w14:paraId="342E59B9" w14:textId="77777777" w:rsidR="00F641A4" w:rsidRDefault="00DC75E1">
      <w:pPr>
        <w:pStyle w:val="a0"/>
      </w:pPr>
      <w:r>
        <w:t>Теперь на основе виртуальной машины Base можно создал машину Host2, выбрав в VirtualBox Машина Создать и в «Мастере создания новой виртуальной машины» указ</w:t>
      </w:r>
      <w:r>
        <w:t>ав в качестве имени машины Host2, в качестве типа операционной системы — Linux, версия «RedHat», а при конфигурации виртуального жёсткого диска выбрав «Использовать существующий жёсткий диск» Base.vdi(рис. [-@fig:024]).</w:t>
      </w:r>
    </w:p>
    <w:p w14:paraId="7134D1A4" w14:textId="77777777" w:rsidR="00F641A4" w:rsidRDefault="00DC75E1">
      <w:pPr>
        <w:pStyle w:val="CaptionedFigure"/>
      </w:pPr>
      <w:bookmarkStart w:id="27" w:name="fig:024"/>
      <w:r>
        <w:rPr>
          <w:noProof/>
        </w:rPr>
        <w:lastRenderedPageBreak/>
        <w:drawing>
          <wp:inline distT="0" distB="0" distL="0" distR="0" wp14:anchorId="19CFEF54" wp14:editId="591D2EC0">
            <wp:extent cx="5334000" cy="4757095"/>
            <wp:effectExtent l="0" t="0" r="0" b="0"/>
            <wp:docPr id="24" name="Picture" descr="Создание машины Host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24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7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 w14:paraId="125B6CB4" w14:textId="77777777" w:rsidR="00F641A4" w:rsidRDefault="00DC75E1">
      <w:pPr>
        <w:pStyle w:val="ImageCaption"/>
      </w:pPr>
      <w:r>
        <w:t>Создание машины Host2</w:t>
      </w:r>
    </w:p>
    <w:p w14:paraId="5865ED10" w14:textId="77777777" w:rsidR="00F641A4" w:rsidRDefault="00DC75E1">
      <w:pPr>
        <w:pStyle w:val="1"/>
      </w:pPr>
      <w:bookmarkStart w:id="28" w:name="выводы"/>
      <w:bookmarkStart w:id="29" w:name="_Toc82879445"/>
      <w:bookmarkEnd w:id="2"/>
      <w:r>
        <w:t>Выводы</w:t>
      </w:r>
      <w:bookmarkEnd w:id="29"/>
    </w:p>
    <w:p w14:paraId="59445714" w14:textId="77777777" w:rsidR="00F641A4" w:rsidRDefault="00DC75E1">
      <w:pPr>
        <w:pStyle w:val="FirstParagraph"/>
      </w:pPr>
      <w:r>
        <w:t>Проде</w:t>
      </w:r>
      <w:r>
        <w:t>лав данную лабораторную работу я приобрёл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  <w:bookmarkEnd w:id="28"/>
    </w:p>
    <w:sectPr w:rsidR="00F641A4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8574C2A" w14:textId="77777777" w:rsidR="00DC75E1" w:rsidRDefault="00DC75E1">
      <w:pPr>
        <w:spacing w:after="0"/>
      </w:pPr>
      <w:r>
        <w:separator/>
      </w:r>
    </w:p>
  </w:endnote>
  <w:endnote w:type="continuationSeparator" w:id="0">
    <w:p w14:paraId="3A973FDC" w14:textId="77777777" w:rsidR="00DC75E1" w:rsidRDefault="00DC75E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2F8D72D" w14:textId="77777777" w:rsidR="00DC75E1" w:rsidRDefault="00DC75E1">
      <w:r>
        <w:separator/>
      </w:r>
    </w:p>
  </w:footnote>
  <w:footnote w:type="continuationSeparator" w:id="0">
    <w:p w14:paraId="58B6D0FB" w14:textId="77777777" w:rsidR="00DC75E1" w:rsidRDefault="00DC75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9404EBE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D5585E"/>
    <w:rsid w:val="00DC75E1"/>
    <w:rsid w:val="00E315A3"/>
    <w:rsid w:val="00F641A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75EA7E"/>
  <w15:docId w15:val="{2B62B6F6-EF90-45CD-B287-EDE48A808A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D5585E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2</Pages>
  <Words>703</Words>
  <Characters>4012</Characters>
  <Application>Microsoft Office Word</Application>
  <DocSecurity>0</DocSecurity>
  <Lines>33</Lines>
  <Paragraphs>9</Paragraphs>
  <ScaleCrop>false</ScaleCrop>
  <Company/>
  <LinksUpToDate>false</LinksUpToDate>
  <CharactersWithSpaces>4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Ерёменко Артём Геннадьевич, НПИбд-01-18</dc:creator>
  <cp:keywords/>
  <cp:lastModifiedBy>Еременко Артем Геннадьевич</cp:lastModifiedBy>
  <cp:revision>2</cp:revision>
  <dcterms:created xsi:type="dcterms:W3CDTF">2021-09-18T14:43:00Z</dcterms:created>
  <dcterms:modified xsi:type="dcterms:W3CDTF">2021-09-18T14:4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False</vt:lpwstr>
  </property>
  <property fmtid="{D5CDD505-2E9C-101B-9397-08002B2CF9AE}" pid="8" name="lot">
    <vt:lpwstr>Fals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циплина: Информационная безопасность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